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F1289E" w:rsidRPr="00F1289E">
          <w:rPr>
            <w:rStyle w:val="Hyperlink"/>
          </w:rPr>
          <w:t>https://judge.softuni.org/Contests/4408</w:t>
        </w:r>
      </w:hyperlink>
    </w:p>
    <w:p w14:paraId="16843B06" w14:textId="611097BF" w:rsidR="00F1289E" w:rsidRPr="00F1289E" w:rsidRDefault="00F1289E" w:rsidP="00F1289E">
      <w:pPr>
        <w:pStyle w:val="Heading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F1289E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Reads an integer number </w:t>
      </w:r>
      <w:r>
        <w:rPr>
          <w:rFonts w:cstheme="minorHAnsi"/>
          <w:b/>
          <w:bCs/>
        </w:rPr>
        <w:t>N</w:t>
      </w:r>
    </w:p>
    <w:p w14:paraId="04CAE7B6" w14:textId="7955B878" w:rsidR="00F1289E" w:rsidRPr="00F1289E" w:rsidRDefault="00F1289E" w:rsidP="00F1289E">
      <w:pPr>
        <w:numPr>
          <w:ilvl w:val="0"/>
          <w:numId w:val="11"/>
        </w:numPr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>each on separate line</w:t>
      </w:r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Heading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entered</w:t>
      </w:r>
    </w:p>
    <w:p w14:paraId="3742E7F1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output</w:t>
      </w:r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Heading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lastRenderedPageBreak/>
        <w:t xml:space="preserve">The first number is </w:t>
      </w:r>
      <w:r w:rsidRPr="00261E86">
        <w:rPr>
          <w:b/>
          <w:bCs/>
        </w:rPr>
        <w:t>1</w:t>
      </w:r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>2 times the previous number + 1</w:t>
      </w:r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number</w:t>
      </w:r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>≤ n</w:t>
      </w:r>
    </w:p>
    <w:p w14:paraId="234A9B15" w14:textId="77777777" w:rsidR="00AC255B" w:rsidRPr="0099038B" w:rsidRDefault="00AC255B" w:rsidP="00AC25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Heading2"/>
        <w:numPr>
          <w:ilvl w:val="0"/>
          <w:numId w:val="2"/>
        </w:numPr>
      </w:pPr>
      <w:r>
        <w:t>S</w:t>
      </w:r>
      <w:r>
        <w:t xml:space="preserve">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>integer</w:t>
      </w:r>
      <w:r w:rsidRPr="00990CC4">
        <w:rPr>
          <w:b/>
          <w:bCs/>
        </w:rPr>
        <w:t xml:space="preserve">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console</w:t>
      </w:r>
    </w:p>
    <w:p w14:paraId="3CCCD57D" w14:textId="03BAA1B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sum</w:t>
      </w:r>
    </w:p>
    <w:p w14:paraId="29DBB411" w14:textId="1D0FAF01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5.</w:t>
      </w:r>
    </w:p>
    <w:p w14:paraId="52C8697C" w14:textId="77777777" w:rsidR="00990CC4" w:rsidRPr="0099038B" w:rsidRDefault="00990CC4" w:rsidP="00990C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2160FC9C" w14:textId="77777777" w:rsidR="00990CC4" w:rsidRPr="00990CC4" w:rsidRDefault="00990CC4" w:rsidP="00990C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  <w:p w14:paraId="4A4B33FB" w14:textId="08438564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Heading2"/>
        <w:numPr>
          <w:ilvl w:val="0"/>
          <w:numId w:val="2"/>
        </w:numPr>
      </w:pPr>
      <w:r>
        <w:t>Number</w:t>
      </w:r>
      <w:r>
        <w:t xml:space="preserve">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>from the console</w:t>
      </w:r>
    </w:p>
    <w:p w14:paraId="3108C875" w14:textId="7777777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>read a new number</w:t>
      </w:r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r w:rsidRPr="009F161E">
        <w:rPr>
          <w:b/>
          <w:bCs/>
        </w:rPr>
        <w:t>stops</w:t>
      </w:r>
    </w:p>
    <w:p w14:paraId="78B69363" w14:textId="4F1B76E8" w:rsidR="009F161E" w:rsidRPr="009F161E" w:rsidRDefault="009F161E" w:rsidP="009F161E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77777777" w:rsidR="009F161E" w:rsidRPr="0099038B" w:rsidRDefault="009F161E" w:rsidP="009F161E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  <w:r>
              <w:rPr>
                <w:rFonts w:ascii="Consolas" w:hAnsi="Consolas"/>
                <w:noProof/>
              </w:rPr>
              <w:t>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Heading2"/>
        <w:numPr>
          <w:ilvl w:val="0"/>
          <w:numId w:val="2"/>
        </w:numPr>
      </w:pPr>
      <w:r>
        <w:t xml:space="preserve">Number </w:t>
      </w:r>
      <w:r>
        <w:t>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>from the input</w:t>
      </w:r>
    </w:p>
    <w:p w14:paraId="0BDCDCDE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>print the number and stop the program</w:t>
      </w:r>
    </w:p>
    <w:p w14:paraId="50AF8403" w14:textId="77777777" w:rsidR="002D7F41" w:rsidRPr="0099038B" w:rsidRDefault="002D7F41" w:rsidP="002D7F4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gUACi/3LywAAAA="/>
  </w:docVars>
  <w:rsids>
    <w:rsidRoot w:val="00637A04"/>
    <w:rsid w:val="000237A0"/>
    <w:rsid w:val="000515BD"/>
    <w:rsid w:val="000B26DB"/>
    <w:rsid w:val="00261E86"/>
    <w:rsid w:val="00275964"/>
    <w:rsid w:val="00286374"/>
    <w:rsid w:val="002D7F41"/>
    <w:rsid w:val="003A1523"/>
    <w:rsid w:val="003B6574"/>
    <w:rsid w:val="003D11A9"/>
    <w:rsid w:val="00486079"/>
    <w:rsid w:val="0048644D"/>
    <w:rsid w:val="004B2BAA"/>
    <w:rsid w:val="00533A18"/>
    <w:rsid w:val="005519AF"/>
    <w:rsid w:val="00622EF5"/>
    <w:rsid w:val="00635A5B"/>
    <w:rsid w:val="00637A04"/>
    <w:rsid w:val="00654354"/>
    <w:rsid w:val="006C11A6"/>
    <w:rsid w:val="007B4EB8"/>
    <w:rsid w:val="007E6F8E"/>
    <w:rsid w:val="0081243A"/>
    <w:rsid w:val="008551F0"/>
    <w:rsid w:val="00897FF1"/>
    <w:rsid w:val="0093494B"/>
    <w:rsid w:val="0099038B"/>
    <w:rsid w:val="00990CC4"/>
    <w:rsid w:val="009F1065"/>
    <w:rsid w:val="009F161E"/>
    <w:rsid w:val="00AC255B"/>
    <w:rsid w:val="00C42D6A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CC4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08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3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4</cp:revision>
  <dcterms:created xsi:type="dcterms:W3CDTF">2023-09-30T15:11:00Z</dcterms:created>
  <dcterms:modified xsi:type="dcterms:W3CDTF">2023-10-01T20:25:00Z</dcterms:modified>
</cp:coreProperties>
</file>